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21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2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45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21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2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45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np.float64(1.0209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944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2999615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8279029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4937809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8-13T17:21:30Z</dcterms:created>
  <dcterms:modified xsi:type="dcterms:W3CDTF">2025-08-13T17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